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6"/>
        <w:gridCol w:w="6889"/>
      </w:tblGrid>
      <w:tr w:rsidR="00554A51" w:rsidRPr="004D1653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554A51" w:rsidRPr="004D1653" w:rsidRDefault="00554A51" w:rsidP="00B833E4">
            <w:pPr>
              <w:spacing w:after="288"/>
              <w:jc w:val="both"/>
              <w:rPr>
                <w:b/>
              </w:rPr>
            </w:pPr>
            <w:r w:rsidRPr="00554A51">
              <w:rPr>
                <w:b/>
              </w:rPr>
              <w:t>ЦЕРКОВНО-ПЕВЧЕСКИЙ ОБИХОД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554A51" w:rsidRPr="0037074A" w:rsidRDefault="00554A51" w:rsidP="00554A51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554A51" w:rsidRDefault="00554A51" w:rsidP="00554A51">
            <w:pPr>
              <w:spacing w:after="288"/>
              <w:jc w:val="both"/>
            </w:pPr>
            <w:r>
      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      </w:r>
          </w:p>
          <w:p w:rsidR="00554A51" w:rsidRPr="0037074A" w:rsidRDefault="00554A51" w:rsidP="00554A51">
            <w:pPr>
              <w:spacing w:after="288"/>
              <w:jc w:val="both"/>
            </w:pPr>
            <w:r>
              <w:t>Принципиальной для данного курса является опора на русскую обиходную традицию богослужебного пения.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 w:rsidRPr="00554A51">
              <w:t>ПК-8: 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.</w:t>
            </w:r>
          </w:p>
        </w:tc>
      </w:tr>
      <w:tr w:rsidR="00554A51" w:rsidRPr="0037074A" w:rsidTr="00B833E4">
        <w:tc>
          <w:tcPr>
            <w:tcW w:w="0" w:type="auto"/>
            <w:shd w:val="clear" w:color="auto" w:fill="auto"/>
          </w:tcPr>
          <w:p w:rsidR="00554A51" w:rsidRPr="0037074A" w:rsidRDefault="00554A5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554A51" w:rsidRPr="00554A51" w:rsidRDefault="00554A51" w:rsidP="00554A51">
            <w:pPr>
              <w:pStyle w:val="afffb"/>
              <w:keepLines w:val="0"/>
              <w:spacing w:after="120" w:line="276" w:lineRule="auto"/>
              <w:ind w:firstLine="0"/>
              <w:rPr>
                <w:i/>
              </w:rPr>
            </w:pPr>
            <w:proofErr w:type="spellStart"/>
            <w:r w:rsidRPr="005F709A">
              <w:rPr>
                <w:i/>
              </w:rPr>
              <w:t>Заманская</w:t>
            </w:r>
            <w:proofErr w:type="spellEnd"/>
            <w:r w:rsidRPr="005F709A">
              <w:rPr>
                <w:i/>
              </w:rPr>
              <w:t xml:space="preserve"> Л.П., </w:t>
            </w:r>
            <w:proofErr w:type="spellStart"/>
            <w:r w:rsidRPr="005F709A">
              <w:rPr>
                <w:i/>
              </w:rPr>
              <w:t>зав</w:t>
            </w:r>
            <w:proofErr w:type="gramStart"/>
            <w:r w:rsidRPr="005F709A">
              <w:rPr>
                <w:i/>
              </w:rPr>
              <w:t>.к</w:t>
            </w:r>
            <w:proofErr w:type="gramEnd"/>
            <w:r w:rsidRPr="005F709A">
              <w:rPr>
                <w:i/>
              </w:rPr>
              <w:t>афедрой</w:t>
            </w:r>
            <w:proofErr w:type="spellEnd"/>
            <w:r w:rsidRPr="005F709A">
              <w:rPr>
                <w:i/>
              </w:rPr>
              <w:t xml:space="preserve"> церковно-певческого обихода ФЦП., </w:t>
            </w:r>
            <w:proofErr w:type="spellStart"/>
            <w:r w:rsidRPr="005F709A">
              <w:rPr>
                <w:i/>
              </w:rPr>
              <w:t>Хайлова</w:t>
            </w:r>
            <w:proofErr w:type="spellEnd"/>
            <w:r w:rsidRPr="005F709A">
              <w:rPr>
                <w:i/>
              </w:rPr>
              <w:t xml:space="preserve"> О. И., научный сотрудник Научно-исследовательского отдела Новейшей истории Русской православной церкви.</w:t>
            </w:r>
          </w:p>
        </w:tc>
      </w:tr>
    </w:tbl>
    <w:p w:rsidR="001E54FF" w:rsidRPr="005F709A" w:rsidRDefault="001E54FF" w:rsidP="00554A51">
      <w:pPr>
        <w:spacing w:after="120" w:line="276" w:lineRule="auto"/>
      </w:pPr>
    </w:p>
    <w:p w:rsidR="00E14F2D" w:rsidRDefault="00E14F2D" w:rsidP="005F709A">
      <w:pPr>
        <w:pStyle w:val="10"/>
        <w:spacing w:after="120" w:line="276" w:lineRule="auto"/>
        <w:rPr>
          <w:szCs w:val="24"/>
        </w:rPr>
      </w:pPr>
      <w:bookmarkStart w:id="0" w:name="_Toc482279644"/>
      <w:bookmarkStart w:id="1" w:name="_Toc482279673"/>
      <w:r w:rsidRPr="005F709A">
        <w:rPr>
          <w:szCs w:val="24"/>
        </w:rPr>
        <w:t>Разделы дисциплины и трудоемкость по видам учебных занятий</w:t>
      </w:r>
      <w:bookmarkEnd w:id="0"/>
      <w:bookmarkEnd w:id="1"/>
      <w:r w:rsidRPr="005F709A">
        <w:rPr>
          <w:szCs w:val="24"/>
        </w:rPr>
        <w:t xml:space="preserve"> </w:t>
      </w:r>
    </w:p>
    <w:p w:rsidR="007C441B" w:rsidRPr="007C441B" w:rsidRDefault="007C441B" w:rsidP="007C441B">
      <w:pPr>
        <w:rPr>
          <w:u w:val="single"/>
        </w:rPr>
      </w:pPr>
      <w:r w:rsidRPr="007C441B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1821"/>
        <w:gridCol w:w="668"/>
        <w:gridCol w:w="969"/>
        <w:gridCol w:w="839"/>
        <w:gridCol w:w="908"/>
        <w:gridCol w:w="1425"/>
        <w:gridCol w:w="2497"/>
      </w:tblGrid>
      <w:tr w:rsidR="001E54FF" w:rsidRPr="005F709A" w:rsidTr="001E54FF">
        <w:trPr>
          <w:cantSplit/>
          <w:trHeight w:val="864"/>
        </w:trPr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 w:rsidR="007D42A6"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 w:rsidR="007D42A6"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 w:rsidR="001C0957"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1E54FF" w:rsidRPr="005F709A" w:rsidTr="001E54FF">
        <w:trPr>
          <w:cantSplit/>
          <w:trHeight w:val="369"/>
        </w:trPr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1E54FF" w:rsidRPr="005F709A" w:rsidRDefault="001E54FF" w:rsidP="005F709A">
            <w:pPr>
              <w:spacing w:after="120" w:line="276" w:lineRule="auto"/>
            </w:pPr>
          </w:p>
        </w:tc>
      </w:tr>
      <w:tr w:rsidR="007C441B" w:rsidRPr="005F709A" w:rsidTr="007C441B">
        <w:trPr>
          <w:cantSplit/>
          <w:trHeight w:val="506"/>
        </w:trPr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5.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>1</w:t>
            </w:r>
          </w:p>
          <w:p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30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>Посещение, опрос. Зачет.</w:t>
            </w:r>
          </w:p>
        </w:tc>
      </w:tr>
      <w:tr w:rsidR="007C441B" w:rsidRPr="005F709A" w:rsidTr="007C441B">
        <w:trPr>
          <w:trHeight w:val="475"/>
        </w:trPr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10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>2</w:t>
            </w:r>
          </w:p>
          <w:p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4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5F709A">
            <w:pPr>
              <w:spacing w:after="120" w:line="276" w:lineRule="auto"/>
            </w:pPr>
            <w:r w:rsidRPr="005F709A">
              <w:t xml:space="preserve">Посещение, опрос. </w:t>
            </w:r>
            <w:r w:rsidRPr="005F709A">
              <w:lastRenderedPageBreak/>
              <w:t>Зачет.</w:t>
            </w:r>
          </w:p>
        </w:tc>
      </w:tr>
      <w:tr w:rsidR="001E54FF" w:rsidRPr="005F709A" w:rsidTr="001E54FF">
        <w:tc>
          <w:tcPr>
            <w:tcW w:w="0" w:type="auto"/>
            <w:gridSpan w:val="3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lastRenderedPageBreak/>
              <w:t>Итого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74</w:t>
            </w:r>
          </w:p>
        </w:tc>
        <w:tc>
          <w:tcPr>
            <w:tcW w:w="0" w:type="auto"/>
          </w:tcPr>
          <w:p w:rsidR="001E54FF" w:rsidRPr="005F709A" w:rsidRDefault="007D42A6" w:rsidP="005F709A">
            <w:pPr>
              <w:spacing w:after="120" w:line="276" w:lineRule="auto"/>
            </w:pPr>
            <w:r>
              <w:t>34</w:t>
            </w: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</w:p>
        </w:tc>
      </w:tr>
      <w:tr w:rsidR="001E54FF" w:rsidRPr="005F709A" w:rsidTr="001E54FF">
        <w:tc>
          <w:tcPr>
            <w:tcW w:w="0" w:type="auto"/>
            <w:gridSpan w:val="3"/>
          </w:tcPr>
          <w:p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:rsidR="001E54FF" w:rsidRPr="005F709A" w:rsidRDefault="007D42A6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108</w:t>
            </w:r>
          </w:p>
        </w:tc>
        <w:tc>
          <w:tcPr>
            <w:tcW w:w="0" w:type="auto"/>
          </w:tcPr>
          <w:p w:rsidR="001E54FF" w:rsidRPr="005F709A" w:rsidRDefault="000764DF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Зачет, зачет.</w:t>
            </w:r>
          </w:p>
        </w:tc>
      </w:tr>
    </w:tbl>
    <w:p w:rsidR="006C2FAE" w:rsidRDefault="006C2FAE" w:rsidP="005F709A">
      <w:pPr>
        <w:spacing w:after="120" w:line="276" w:lineRule="auto"/>
        <w:jc w:val="both"/>
        <w:rPr>
          <w:bCs/>
          <w:iCs/>
        </w:rPr>
      </w:pPr>
    </w:p>
    <w:p w:rsidR="007C441B" w:rsidRPr="007C441B" w:rsidRDefault="007C441B" w:rsidP="005F709A">
      <w:pPr>
        <w:spacing w:after="120" w:line="276" w:lineRule="auto"/>
        <w:jc w:val="both"/>
        <w:rPr>
          <w:bCs/>
          <w:iCs/>
          <w:u w:val="single"/>
        </w:rPr>
      </w:pPr>
      <w:r w:rsidRPr="007C441B">
        <w:rPr>
          <w:bCs/>
          <w:iCs/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820"/>
        <w:gridCol w:w="668"/>
        <w:gridCol w:w="966"/>
        <w:gridCol w:w="847"/>
        <w:gridCol w:w="907"/>
        <w:gridCol w:w="1423"/>
        <w:gridCol w:w="2497"/>
      </w:tblGrid>
      <w:tr w:rsidR="007C441B" w:rsidRPr="005F709A" w:rsidTr="00B75A3D">
        <w:trPr>
          <w:cantSplit/>
          <w:trHeight w:val="864"/>
        </w:trPr>
        <w:tc>
          <w:tcPr>
            <w:tcW w:w="0" w:type="auto"/>
            <w:vMerge w:val="restart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7C441B" w:rsidRPr="005F709A" w:rsidTr="00B75A3D">
        <w:trPr>
          <w:cantSplit/>
          <w:trHeight w:val="369"/>
        </w:trPr>
        <w:tc>
          <w:tcPr>
            <w:tcW w:w="0" w:type="auto"/>
            <w:vMerge/>
          </w:tcPr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C441B" w:rsidRPr="005F709A" w:rsidRDefault="007C441B" w:rsidP="00B75A3D">
            <w:pPr>
              <w:spacing w:after="120" w:line="276" w:lineRule="auto"/>
            </w:pPr>
          </w:p>
        </w:tc>
      </w:tr>
      <w:tr w:rsidR="007C441B" w:rsidRPr="005F709A" w:rsidTr="00B75A3D">
        <w:trPr>
          <w:cantSplit/>
          <w:trHeight w:val="506"/>
        </w:trPr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2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>1</w:t>
            </w:r>
          </w:p>
          <w:p w:rsidR="007C441B" w:rsidRPr="005F709A" w:rsidRDefault="007C441B" w:rsidP="007C441B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1169B9" w:rsidRDefault="007C441B" w:rsidP="007C441B">
            <w:r w:rsidRPr="001169B9">
              <w:t>20</w:t>
            </w:r>
          </w:p>
        </w:tc>
        <w:tc>
          <w:tcPr>
            <w:tcW w:w="0" w:type="auto"/>
          </w:tcPr>
          <w:p w:rsidR="007C441B" w:rsidRDefault="007C441B" w:rsidP="007C441B">
            <w:r w:rsidRPr="001169B9">
              <w:t>16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 xml:space="preserve">Посещение, опрос. </w:t>
            </w:r>
          </w:p>
        </w:tc>
      </w:tr>
      <w:tr w:rsidR="007C441B" w:rsidRPr="005F709A" w:rsidTr="00B75A3D">
        <w:trPr>
          <w:trHeight w:val="475"/>
        </w:trPr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3-5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 w:rsidRPr="005F709A">
              <w:t>2</w:t>
            </w:r>
          </w:p>
          <w:p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4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28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</w:pPr>
            <w:r w:rsidRPr="005F709A">
              <w:t>Посещение, опрос. Зачет.</w:t>
            </w:r>
          </w:p>
        </w:tc>
      </w:tr>
      <w:tr w:rsidR="007C441B" w:rsidRPr="005F709A" w:rsidTr="00B75A3D">
        <w:trPr>
          <w:trHeight w:val="475"/>
        </w:trPr>
        <w:tc>
          <w:tcPr>
            <w:tcW w:w="0" w:type="auto"/>
          </w:tcPr>
          <w:p w:rsidR="007C441B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7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D50301" w:rsidRDefault="007C441B" w:rsidP="007C441B">
            <w:r w:rsidRPr="00D50301">
              <w:t>60</w:t>
            </w:r>
          </w:p>
        </w:tc>
        <w:tc>
          <w:tcPr>
            <w:tcW w:w="0" w:type="auto"/>
          </w:tcPr>
          <w:p w:rsidR="007C441B" w:rsidRDefault="007C441B" w:rsidP="007C441B">
            <w:r w:rsidRPr="00D50301">
              <w:t>48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>Посещение, опрос.</w:t>
            </w:r>
          </w:p>
        </w:tc>
      </w:tr>
      <w:tr w:rsidR="007C441B" w:rsidRPr="005F709A" w:rsidTr="00B75A3D">
        <w:trPr>
          <w:trHeight w:val="475"/>
        </w:trPr>
        <w:tc>
          <w:tcPr>
            <w:tcW w:w="0" w:type="auto"/>
          </w:tcPr>
          <w:p w:rsidR="007C441B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8-10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FC08D9" w:rsidRDefault="007C441B" w:rsidP="007C441B">
            <w:r w:rsidRPr="00FC08D9">
              <w:t>44</w:t>
            </w:r>
          </w:p>
        </w:tc>
        <w:tc>
          <w:tcPr>
            <w:tcW w:w="0" w:type="auto"/>
          </w:tcPr>
          <w:p w:rsidR="007C441B" w:rsidRDefault="007C441B" w:rsidP="007C441B">
            <w:r w:rsidRPr="00FC08D9">
              <w:t>28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</w:pPr>
            <w:r w:rsidRPr="005F709A">
              <w:t>Посещение, опрос. Зачет.</w:t>
            </w:r>
          </w:p>
        </w:tc>
      </w:tr>
      <w:tr w:rsidR="007C441B" w:rsidRPr="005F709A" w:rsidTr="00B75A3D">
        <w:tc>
          <w:tcPr>
            <w:tcW w:w="0" w:type="auto"/>
            <w:gridSpan w:val="3"/>
          </w:tcPr>
          <w:p w:rsidR="007C441B" w:rsidRPr="005F709A" w:rsidRDefault="007C441B" w:rsidP="007C441B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:rsidR="007C441B" w:rsidRPr="00D14221" w:rsidRDefault="007C441B" w:rsidP="007C441B">
            <w:r w:rsidRPr="00D14221">
              <w:t>168</w:t>
            </w:r>
          </w:p>
        </w:tc>
        <w:tc>
          <w:tcPr>
            <w:tcW w:w="0" w:type="auto"/>
          </w:tcPr>
          <w:p w:rsidR="007C441B" w:rsidRDefault="007C441B" w:rsidP="007C441B">
            <w:r w:rsidRPr="00D14221">
              <w:t>120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-</w:t>
            </w:r>
          </w:p>
        </w:tc>
        <w:tc>
          <w:tcPr>
            <w:tcW w:w="0" w:type="auto"/>
          </w:tcPr>
          <w:p w:rsidR="007C441B" w:rsidRPr="005F709A" w:rsidRDefault="007C441B" w:rsidP="007C441B">
            <w:pPr>
              <w:spacing w:after="120" w:line="276" w:lineRule="auto"/>
              <w:rPr>
                <w:i/>
              </w:rPr>
            </w:pPr>
          </w:p>
        </w:tc>
      </w:tr>
      <w:tr w:rsidR="007C441B" w:rsidRPr="005F709A" w:rsidTr="00B75A3D">
        <w:tc>
          <w:tcPr>
            <w:tcW w:w="0" w:type="auto"/>
            <w:gridSpan w:val="3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288</w:t>
            </w:r>
          </w:p>
        </w:tc>
        <w:tc>
          <w:tcPr>
            <w:tcW w:w="0" w:type="auto"/>
          </w:tcPr>
          <w:p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Зачет, зачет.</w:t>
            </w:r>
          </w:p>
        </w:tc>
      </w:tr>
    </w:tbl>
    <w:p w:rsidR="00E14F2D" w:rsidRPr="005F709A" w:rsidRDefault="00E14F2D" w:rsidP="005F709A">
      <w:pPr>
        <w:spacing w:after="120" w:line="276" w:lineRule="auto"/>
        <w:jc w:val="both"/>
        <w:rPr>
          <w:i/>
          <w:iCs/>
        </w:rPr>
      </w:pPr>
      <w:bookmarkStart w:id="2" w:name="_GoBack"/>
      <w:bookmarkEnd w:id="2"/>
    </w:p>
    <w:sectPr w:rsidR="00E14F2D" w:rsidRPr="005F709A" w:rsidSect="00223EC7">
      <w:footerReference w:type="default" r:id="rId9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0CFC" w:rsidRDefault="00160CFC">
      <w:r>
        <w:separator/>
      </w:r>
    </w:p>
  </w:endnote>
  <w:endnote w:type="continuationSeparator" w:id="0">
    <w:p w:rsidR="00160CFC" w:rsidRDefault="0016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554A51">
      <w:rPr>
        <w:noProof/>
        <w:sz w:val="22"/>
      </w:rPr>
      <w:t>2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0CFC" w:rsidRDefault="00160CFC">
      <w:r>
        <w:separator/>
      </w:r>
    </w:p>
  </w:footnote>
  <w:footnote w:type="continuationSeparator" w:id="0">
    <w:p w:rsidR="00160CFC" w:rsidRDefault="00160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0.5pt;height:10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srA0sDA3NjEwsDBQ0lEKTi0uzszPAykwrwUAe3C3pS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0957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54A51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41B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26838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A2B0B"/>
    <w:rsid w:val="00BA430D"/>
    <w:rsid w:val="00BA7A9C"/>
    <w:rsid w:val="00BB5694"/>
    <w:rsid w:val="00BB7D55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7B722B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Cite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C5120C-C883-4D2E-832A-190177D5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7</Words>
  <Characters>1609</Characters>
  <Application>Microsoft Office Word</Application>
  <DocSecurity>0</DocSecurity>
  <PresentationFormat/>
  <Lines>13</Lines>
  <Paragraphs>3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863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Вася</cp:lastModifiedBy>
  <cp:revision>10</cp:revision>
  <cp:lastPrinted>2017-09-13T08:24:00Z</cp:lastPrinted>
  <dcterms:created xsi:type="dcterms:W3CDTF">2017-09-13T08:27:00Z</dcterms:created>
  <dcterms:modified xsi:type="dcterms:W3CDTF">2019-03-1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